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727764" w14:textId="30F0DBD4" w:rsidR="007B2FDF" w:rsidRDefault="007B2FDF">
      <w:r>
        <w:t>Console Operations:</w:t>
      </w:r>
    </w:p>
    <w:p w14:paraId="232E0E63" w14:textId="11F248F1" w:rsidR="007B2FDF" w:rsidRDefault="007B2FDF">
      <w:r>
        <w:rPr>
          <w:noProof/>
        </w:rPr>
        <w:drawing>
          <wp:inline distT="0" distB="0" distL="0" distR="0" wp14:anchorId="16E4F416" wp14:editId="7CE2164E">
            <wp:extent cx="5731510" cy="3502025"/>
            <wp:effectExtent l="0" t="0" r="2540" b="317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2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C00689" w14:textId="0789C653" w:rsidR="007B2FDF" w:rsidRDefault="007B2FDF">
      <w:r>
        <w:t>Unit Test Case Output:</w:t>
      </w:r>
    </w:p>
    <w:p w14:paraId="4B8A1201" w14:textId="7FB4833D" w:rsidR="007B2FDF" w:rsidRDefault="007B2FDF">
      <w:r>
        <w:rPr>
          <w:noProof/>
        </w:rPr>
        <w:drawing>
          <wp:inline distT="0" distB="0" distL="0" distR="0" wp14:anchorId="4B1BB2BF" wp14:editId="7239FCA6">
            <wp:extent cx="5731510" cy="3126105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26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94691" w14:textId="77777777" w:rsidR="007B2FDF" w:rsidRDefault="007B2FDF"/>
    <w:p w14:paraId="65C4D252" w14:textId="2BC7A171" w:rsidR="00C4156F" w:rsidRDefault="007B2FDF">
      <w:r>
        <w:t>Test Code / Use case Coverage:</w:t>
      </w:r>
    </w:p>
    <w:p w14:paraId="4C314E98" w14:textId="3AB985E6" w:rsidR="007B2FDF" w:rsidRDefault="007B2FDF">
      <w:r>
        <w:rPr>
          <w:noProof/>
        </w:rPr>
        <w:lastRenderedPageBreak/>
        <w:drawing>
          <wp:inline distT="0" distB="0" distL="0" distR="0" wp14:anchorId="7A52979A" wp14:editId="565534F3">
            <wp:extent cx="5731510" cy="318516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85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B2FD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NzA0NjY1NzUwMTJV0lEKTi0uzszPAykwrAUAbdl3TywAAAA="/>
  </w:docVars>
  <w:rsids>
    <w:rsidRoot w:val="00C4156F"/>
    <w:rsid w:val="007B2FDF"/>
    <w:rsid w:val="00C415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F17CFD"/>
  <w15:chartTrackingRefBased/>
  <w15:docId w15:val="{B59A19B1-3622-4CD2-BDE1-3B1E30E56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2</Pages>
  <Words>12</Words>
  <Characters>69</Characters>
  <Application>Microsoft Office Word</Application>
  <DocSecurity>0</DocSecurity>
  <Lines>1</Lines>
  <Paragraphs>1</Paragraphs>
  <ScaleCrop>false</ScaleCrop>
  <Company/>
  <LinksUpToDate>false</LinksUpToDate>
  <CharactersWithSpaces>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nrao, Gaurav</dc:creator>
  <cp:keywords/>
  <dc:description/>
  <cp:lastModifiedBy>Honrao, Gaurav</cp:lastModifiedBy>
  <cp:revision>2</cp:revision>
  <dcterms:created xsi:type="dcterms:W3CDTF">2021-06-10T03:41:00Z</dcterms:created>
  <dcterms:modified xsi:type="dcterms:W3CDTF">2021-06-10T03:46:00Z</dcterms:modified>
</cp:coreProperties>
</file>